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14:paraId="4D27BDD2" w14:textId="77777777" w:rsidTr="003062D2">
        <w:trPr>
          <w:trHeight w:val="855"/>
        </w:trPr>
        <w:tc>
          <w:tcPr>
            <w:tcW w:w="1630" w:type="dxa"/>
          </w:tcPr>
          <w:p w14:paraId="37048E3C" w14:textId="77777777"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14:paraId="44D156A2" w14:textId="77777777"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14:paraId="2DF55F97" w14:textId="77777777"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14:paraId="3960FC6C" w14:textId="77777777"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14:paraId="58C08989" w14:textId="77777777"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14:paraId="6D691F7D" w14:textId="77777777"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14:paraId="74E9ECA0" w14:textId="77777777"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14:paraId="08A9F955" w14:textId="77777777"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14:paraId="4DB72968" w14:textId="77777777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CEF5C3" w14:textId="77777777"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14:paraId="04B34AA8" w14:textId="77777777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6BC6675" w14:textId="77777777"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14:paraId="5DF6AAF6" w14:textId="77777777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3D2B0" w14:textId="77777777"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14:paraId="1A0503AE" w14:textId="77777777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09977A" w14:textId="77777777"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14:paraId="1B2B938E" w14:textId="77777777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6AF451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14:paraId="4A611E6E" w14:textId="77777777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C8770A" w14:textId="77777777"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8BAD46" w14:textId="77777777"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832CF9" w14:textId="77777777"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14:paraId="3322C857" w14:textId="77777777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14:paraId="0AD930DD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14:paraId="49344C07" w14:textId="77777777"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14:paraId="765575CB" w14:textId="77777777"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4794D100" w14:textId="77777777"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14:paraId="53D8AC7F" w14:textId="77777777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14:paraId="586C7531" w14:textId="77777777"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14:paraId="50A9F89B" w14:textId="77777777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14:paraId="3A5E59DB" w14:textId="77777777"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14:paraId="2952C217" w14:textId="77777777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14:paraId="7FB02D98" w14:textId="77777777" w:rsidTr="00BD27E5">
              <w:trPr>
                <w:trHeight w:val="337"/>
              </w:trPr>
              <w:tc>
                <w:tcPr>
                  <w:tcW w:w="10348" w:type="dxa"/>
                </w:tcPr>
                <w:p w14:paraId="23B3282E" w14:textId="77777777"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tbl>
                  <w:tblPr>
                    <w:tblStyle w:val="Tabela-Siatka"/>
                    <w:tblW w:w="10089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33"/>
                    <w:gridCol w:w="9756"/>
                  </w:tblGrid>
                  <w:tr w:rsidR="008D033E" w:rsidRPr="008D033E" w14:paraId="3C7DD34B" w14:textId="77777777" w:rsidTr="008D033E">
                    <w:trPr>
                      <w:trHeight w:val="290"/>
                    </w:trPr>
                    <w:tc>
                      <w:tcPr>
                        <w:tcW w:w="333" w:type="dxa"/>
                        <w:tcBorders>
                          <w:right w:val="single" w:sz="4" w:space="0" w:color="auto"/>
                        </w:tcBorders>
                      </w:tcPr>
                      <w:p w14:paraId="7C8C36D2" w14:textId="77777777" w:rsidR="008D033E" w:rsidRPr="008D033E" w:rsidRDefault="008D033E" w:rsidP="00C50F70"/>
                    </w:tc>
                    <w:tc>
                      <w:tcPr>
                        <w:tcW w:w="9756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14:paraId="30CCD115" w14:textId="7B01F288" w:rsidR="008D033E" w:rsidRPr="008D033E" w:rsidRDefault="008D033E" w:rsidP="00C50F70">
                        <w:r w:rsidRPr="008D033E">
                          <w:t xml:space="preserve">umowy międzynarodowej obowiązującej w okresie ………………. zawartej z </w:t>
                        </w:r>
                        <w:proofErr w:type="spellStart"/>
                        <w:r w:rsidRPr="008D033E">
                          <w:t>European</w:t>
                        </w:r>
                        <w:proofErr w:type="spellEnd"/>
                        <w:r w:rsidRPr="008D033E">
                          <w:t xml:space="preserve"> </w:t>
                        </w:r>
                        <w:proofErr w:type="spellStart"/>
                        <w:r w:rsidRPr="008D033E">
                          <w:t>Commission</w:t>
                        </w:r>
                        <w:proofErr w:type="spellEnd"/>
                      </w:p>
                    </w:tc>
                  </w:tr>
                  <w:tr w:rsidR="008D033E" w:rsidRPr="000B0FDD" w14:paraId="5564D3D4" w14:textId="77777777" w:rsidTr="008D033E">
                    <w:trPr>
                      <w:trHeight w:val="290"/>
                    </w:trPr>
                    <w:tc>
                      <w:tcPr>
                        <w:tcW w:w="333" w:type="dxa"/>
                        <w:tcBorders>
                          <w:right w:val="single" w:sz="4" w:space="0" w:color="auto"/>
                        </w:tcBorders>
                      </w:tcPr>
                      <w:p w14:paraId="2E0B5A80" w14:textId="77777777" w:rsidR="008D033E" w:rsidRPr="008D033E" w:rsidRDefault="008D033E" w:rsidP="00C50F70"/>
                    </w:tc>
                    <w:tc>
                      <w:tcPr>
                        <w:tcW w:w="9756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nil"/>
                        </w:tcBorders>
                      </w:tcPr>
                      <w:p w14:paraId="421FB4B8" w14:textId="69CAAF1D" w:rsidR="008D033E" w:rsidRPr="000B0FDD" w:rsidRDefault="008D033E" w:rsidP="00C50F70">
                        <w:r>
                          <w:t xml:space="preserve">Programu </w:t>
                        </w:r>
                        <w:r w:rsidRPr="008D033E">
                          <w:t xml:space="preserve">NAWA, Fulbright, </w:t>
                        </w:r>
                        <w:proofErr w:type="spellStart"/>
                        <w:r w:rsidRPr="008D033E">
                          <w:t>Cost</w:t>
                        </w:r>
                        <w:proofErr w:type="spellEnd"/>
                        <w:r w:rsidRPr="008D033E">
                          <w:t xml:space="preserve">, inny program (jaki?) </w:t>
                        </w:r>
                        <w:r>
                          <w:t>………………………………………………</w:t>
                        </w:r>
                      </w:p>
                    </w:tc>
                  </w:tr>
                </w:tbl>
                <w:p w14:paraId="7EE05880" w14:textId="7C219E8F" w:rsidR="0039735B" w:rsidRPr="000B0FDD" w:rsidRDefault="0039735B" w:rsidP="008D033E"/>
              </w:tc>
            </w:tr>
          </w:tbl>
          <w:p w14:paraId="24D20D3E" w14:textId="77777777"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14:paraId="66ECB988" w14:textId="1FACE200" w:rsidR="00470C76" w:rsidRPr="000B0FDD" w:rsidRDefault="008D033E" w:rsidP="00470C76">
      <w:pPr>
        <w:rPr>
          <w:b/>
        </w:rPr>
      </w:pPr>
      <w:r>
        <w:rPr>
          <w:b/>
        </w:rPr>
        <w:br/>
      </w:r>
      <w:r w:rsidR="00470C76" w:rsidRPr="000B0FDD">
        <w:rPr>
          <w:b/>
        </w:rPr>
        <w:t>ZAKRES ŚWIADCZEŃ UMCS</w:t>
      </w:r>
      <w:r w:rsidR="00470C76" w:rsidRPr="000B0FDD">
        <w:t xml:space="preserve"> </w:t>
      </w:r>
    </w:p>
    <w:tbl>
      <w:tblPr>
        <w:tblpPr w:leftFromText="141" w:rightFromText="141" w:vertAnchor="text" w:horzAnchor="margin" w:tblpXSpec="center" w:tblpY="153"/>
        <w:tblW w:w="11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991"/>
        <w:gridCol w:w="1559"/>
      </w:tblGrid>
      <w:tr w:rsidR="00FB40A9" w:rsidRPr="000B0FDD" w14:paraId="23CA45FE" w14:textId="77777777" w:rsidTr="00FB40A9">
        <w:trPr>
          <w:trHeight w:val="416"/>
        </w:trPr>
        <w:tc>
          <w:tcPr>
            <w:tcW w:w="4496" w:type="dxa"/>
          </w:tcPr>
          <w:p w14:paraId="229673B2" w14:textId="77777777" w:rsidR="00FB40A9" w:rsidRPr="000B0FDD" w:rsidRDefault="00FB40A9" w:rsidP="003D3F91"/>
        </w:tc>
        <w:tc>
          <w:tcPr>
            <w:tcW w:w="891" w:type="dxa"/>
            <w:shd w:val="clear" w:color="auto" w:fill="auto"/>
            <w:vAlign w:val="center"/>
          </w:tcPr>
          <w:p w14:paraId="00E12C9D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979384F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720E29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14:paraId="24960992" w14:textId="77777777" w:rsidR="00FB40A9" w:rsidRPr="000B0FDD" w:rsidRDefault="00FB40A9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</w:tcPr>
          <w:p w14:paraId="2AF9F53D" w14:textId="77777777" w:rsidR="00FB40A9" w:rsidRPr="000B0FDD" w:rsidRDefault="00FB40A9" w:rsidP="00FB40A9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14:paraId="5241FEC6" w14:textId="77777777" w:rsidR="00FB40A9" w:rsidRPr="000B0FDD" w:rsidRDefault="00FB40A9" w:rsidP="00FB40A9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  <w:r w:rsidRPr="00FB40A9">
              <w:rPr>
                <w:b/>
                <w:bCs/>
                <w:sz w:val="14"/>
                <w:szCs w:val="14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991" w:type="dxa"/>
            <w:vAlign w:val="center"/>
          </w:tcPr>
          <w:p w14:paraId="48D7D50F" w14:textId="77777777" w:rsidR="00FB40A9" w:rsidRPr="000B0FDD" w:rsidRDefault="00FB40A9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D</w:t>
            </w:r>
            <w:r w:rsidRPr="00FB40A9">
              <w:rPr>
                <w:b/>
                <w:bCs/>
                <w:sz w:val="14"/>
                <w:szCs w:val="14"/>
              </w:rPr>
              <w:t>o wypłaty jako zaliczka / do opłacenia przez UMCS</w:t>
            </w:r>
          </w:p>
        </w:tc>
        <w:tc>
          <w:tcPr>
            <w:tcW w:w="1559" w:type="dxa"/>
            <w:vAlign w:val="center"/>
          </w:tcPr>
          <w:p w14:paraId="1B158634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FB40A9" w:rsidRPr="000B0FDD" w14:paraId="7DB99307" w14:textId="77777777" w:rsidTr="00FB40A9">
        <w:trPr>
          <w:trHeight w:val="635"/>
        </w:trPr>
        <w:tc>
          <w:tcPr>
            <w:tcW w:w="4496" w:type="dxa"/>
          </w:tcPr>
          <w:p w14:paraId="21EBF798" w14:textId="77777777" w:rsidR="00FB40A9" w:rsidRPr="000B0FDD" w:rsidRDefault="00FB40A9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14:paraId="74863F48" w14:textId="77777777" w:rsidR="00FB40A9" w:rsidRPr="000B0FDD" w:rsidRDefault="00FB40A9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14:paraId="5D36AEC8" w14:textId="77777777" w:rsidR="00FB40A9" w:rsidRPr="000B0FDD" w:rsidRDefault="00FB40A9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 xml:space="preserve">(w przypadku samochodu prywatnego stosuje się zarządzenie </w:t>
            </w:r>
            <w:r w:rsidRPr="002D075E">
              <w:rPr>
                <w:sz w:val="16"/>
                <w:szCs w:val="16"/>
              </w:rPr>
              <w:t>11/2021</w:t>
            </w:r>
            <w:r>
              <w:rPr>
                <w:sz w:val="16"/>
                <w:szCs w:val="16"/>
              </w:rPr>
              <w:t xml:space="preserve"> </w:t>
            </w:r>
            <w:r w:rsidRPr="000B0FDD">
              <w:rPr>
                <w:sz w:val="16"/>
                <w:szCs w:val="16"/>
              </w:rPr>
              <w:t>Rektora UMCS)</w:t>
            </w:r>
          </w:p>
        </w:tc>
        <w:tc>
          <w:tcPr>
            <w:tcW w:w="891" w:type="dxa"/>
            <w:shd w:val="clear" w:color="auto" w:fill="auto"/>
          </w:tcPr>
          <w:p w14:paraId="15DC11CA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36A331C6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2DB94608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37C07739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DAAA922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7277EFA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513F1FF3" w14:textId="77777777" w:rsidR="00FB40A9" w:rsidRPr="000B0FDD" w:rsidRDefault="00FB40A9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295AAE1F" w14:textId="77777777" w:rsidTr="00FB40A9">
        <w:tc>
          <w:tcPr>
            <w:tcW w:w="4496" w:type="dxa"/>
          </w:tcPr>
          <w:p w14:paraId="534A6702" w14:textId="77777777" w:rsidR="00FB40A9" w:rsidRPr="000B0FDD" w:rsidRDefault="00FB40A9" w:rsidP="00090717"/>
          <w:p w14:paraId="685E8E1E" w14:textId="77777777" w:rsidR="00FB40A9" w:rsidRPr="000B0FDD" w:rsidRDefault="00FB40A9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14:paraId="0E7EFF4D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3914DDC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708BF21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43D3CA1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2EFD2E9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1F2682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B9334BB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143F7B42" w14:textId="77777777" w:rsidTr="00FB40A9">
        <w:tc>
          <w:tcPr>
            <w:tcW w:w="4496" w:type="dxa"/>
          </w:tcPr>
          <w:p w14:paraId="16D699FB" w14:textId="77777777" w:rsidR="00FB40A9" w:rsidRPr="000B0FDD" w:rsidRDefault="00FB40A9" w:rsidP="00090717"/>
          <w:p w14:paraId="41DDE6EF" w14:textId="77777777" w:rsidR="00FB40A9" w:rsidRPr="000B0FDD" w:rsidRDefault="00FB40A9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14:paraId="78F133DD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585FABB5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694B137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14:paraId="0037D9B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79A6F3A6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14DE28C9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9CF6416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04FE338A" w14:textId="77777777" w:rsidTr="00FB40A9">
        <w:trPr>
          <w:trHeight w:val="243"/>
        </w:trPr>
        <w:tc>
          <w:tcPr>
            <w:tcW w:w="4496" w:type="dxa"/>
            <w:vAlign w:val="center"/>
          </w:tcPr>
          <w:p w14:paraId="62684F97" w14:textId="77777777" w:rsidR="00FB40A9" w:rsidRPr="000B0FDD" w:rsidRDefault="00FB40A9" w:rsidP="00090717"/>
          <w:p w14:paraId="56C25209" w14:textId="77777777" w:rsidR="00FB40A9" w:rsidRPr="000B0FDD" w:rsidRDefault="00FB40A9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14:paraId="77D1F89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3B749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CF52291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14:paraId="633C00B8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0FF4905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14:paraId="345289B0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D78F93B" w14:textId="77777777" w:rsidR="00FB40A9" w:rsidRPr="000B0FDD" w:rsidRDefault="00FB40A9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FB40A9" w:rsidRPr="000B0FDD" w14:paraId="7A27E3CC" w14:textId="77777777" w:rsidTr="00FB40A9">
        <w:trPr>
          <w:trHeight w:val="172"/>
        </w:trPr>
        <w:tc>
          <w:tcPr>
            <w:tcW w:w="4496" w:type="dxa"/>
          </w:tcPr>
          <w:p w14:paraId="270BE636" w14:textId="77777777" w:rsidR="00FB40A9" w:rsidRPr="000B0FDD" w:rsidRDefault="00FB40A9" w:rsidP="00090717"/>
          <w:p w14:paraId="0E8B7E7C" w14:textId="77777777" w:rsidR="00FB40A9" w:rsidRPr="000B0FDD" w:rsidRDefault="00FB40A9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14:paraId="18801ED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62CA02A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79090E3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6B74806B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F6F7AAF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22C2887B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1BFAA8BC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FB40A9" w:rsidRPr="000B0FDD" w14:paraId="43C86815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675B0F74" w14:textId="77777777" w:rsidR="00FB40A9" w:rsidRPr="000B0FDD" w:rsidRDefault="00A6284A" w:rsidP="00A6284A">
            <w:r>
              <w:t>Opłata konferencyjna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2B6CC935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076FB798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63E304AE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17376579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433C99C4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06E3C0A2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6A61C4D1" w14:textId="77777777" w:rsidR="00FB40A9" w:rsidRPr="000B0FDD" w:rsidRDefault="00FB40A9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A6284A" w:rsidRPr="000B0FDD" w14:paraId="608B2026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7A4DC584" w14:textId="77777777" w:rsidR="00A6284A" w:rsidRPr="000B0FDD" w:rsidRDefault="00A6284A" w:rsidP="00090717">
            <w:r>
              <w:t>Ryczałt projektowy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149F5BA2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408B00F0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2FAFBBAC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03BF9014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6706F387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10B97EF4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37480240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A6284A" w:rsidRPr="000B0FDD" w14:paraId="4A8A697F" w14:textId="77777777" w:rsidTr="00FB40A9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14:paraId="545D35E8" w14:textId="77777777" w:rsidR="00A6284A" w:rsidRPr="000B0FDD" w:rsidRDefault="00A6284A" w:rsidP="00090717">
            <w:r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14:paraId="16E9F8E6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28FE4D72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14:paraId="3EEDE99A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14:paraId="482794F5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318A56F1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23363086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70F03767" w14:textId="77777777" w:rsidR="00A6284A" w:rsidRPr="000B0FDD" w:rsidRDefault="00A6284A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FB40A9" w:rsidRPr="000B0FDD" w14:paraId="0EC6DB9B" w14:textId="77777777" w:rsidTr="00FB40A9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FE0960" w14:textId="77777777" w:rsidR="00FB40A9" w:rsidRPr="000B0FDD" w:rsidRDefault="00FB40A9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BA725B" w14:textId="77777777" w:rsidR="00FB40A9" w:rsidRPr="000B0FDD" w:rsidRDefault="00FB40A9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14:paraId="11C1D5AB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14:paraId="542EB4F8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14:paraId="1EE1829C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14:paraId="4C5C5F75" w14:textId="77777777" w:rsidR="00FB40A9" w:rsidRPr="000B0FDD" w:rsidRDefault="00FB40A9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14:paraId="7DE38373" w14:textId="77777777"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14:paraId="1C36D12F" w14:textId="77777777" w:rsidR="00EA1E3C" w:rsidRPr="000B0FDD" w:rsidRDefault="00EA1E3C" w:rsidP="00470C76">
      <w:pPr>
        <w:rPr>
          <w:b/>
          <w:u w:val="single"/>
        </w:rPr>
      </w:pPr>
    </w:p>
    <w:p w14:paraId="7E03BC08" w14:textId="77777777"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14:paraId="70517571" w14:textId="77777777"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14:paraId="001357AE" w14:textId="77777777"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14:paraId="011769C8" w14:textId="77777777"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14:paraId="7A41E0A4" w14:textId="77777777"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14:paraId="4C53E9E8" w14:textId="4A54A3F2" w:rsidR="008D424C" w:rsidRPr="000D7E13" w:rsidRDefault="008E4B1F" w:rsidP="008D033E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r w:rsidR="008D033E" w:rsidRPr="008D033E">
        <w:rPr>
          <w:rFonts w:ascii="Times New Roman" w:eastAsia="Times New Roman" w:hAnsi="Times New Roman" w:cs="Times New Roman"/>
          <w:sz w:val="20"/>
          <w:szCs w:val="20"/>
          <w:lang w:eastAsia="pl-PL"/>
        </w:rPr>
        <w:t>firmę UPHOTEL sp. z o. o.</w:t>
      </w:r>
      <w:r w:rsid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 siedzibą przy </w:t>
      </w:r>
      <w:r w:rsidR="008D033E" w:rsidRPr="008D033E">
        <w:rPr>
          <w:rFonts w:ascii="Times New Roman" w:eastAsia="Times New Roman" w:hAnsi="Times New Roman" w:cs="Times New Roman"/>
          <w:sz w:val="20"/>
          <w:szCs w:val="20"/>
          <w:lang w:eastAsia="pl-PL"/>
        </w:rPr>
        <w:t>ul. Solna 4, 58-500 Jelenia Góra</w:t>
      </w:r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, </w:t>
      </w:r>
      <w:r w:rsidR="008D033E" w:rsidRPr="008D033E">
        <w:rPr>
          <w:rFonts w:ascii="Times New Roman" w:eastAsia="Times New Roman" w:hAnsi="Times New Roman" w:cs="Times New Roman"/>
          <w:sz w:val="20"/>
          <w:szCs w:val="20"/>
          <w:lang w:eastAsia="pl-PL"/>
        </w:rPr>
        <w:t>NIP 6112770574</w:t>
      </w:r>
      <w:r w:rsidR="008D033E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8D033E" w:rsidRPr="008D033E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Regon </w:t>
      </w:r>
      <w:r w:rsidR="008D033E" w:rsidRPr="008D033E">
        <w:rPr>
          <w:rFonts w:ascii="Times New Roman" w:eastAsia="Times New Roman" w:hAnsi="Times New Roman" w:cs="Times New Roman"/>
          <w:sz w:val="20"/>
          <w:szCs w:val="20"/>
          <w:lang w:eastAsia="pl-PL"/>
        </w:rPr>
        <w:tab/>
        <w:t>365879222</w:t>
      </w:r>
      <w:r w:rsid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14:paraId="4A414EF5" w14:textId="77777777" w:rsidR="00C63D81" w:rsidRPr="000B0FDD" w:rsidRDefault="008E4B1F" w:rsidP="008D424C">
      <w:pPr>
        <w:pStyle w:val="Zwykytekst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14:paraId="467EF980" w14:textId="77777777" w:rsidR="00C63D81" w:rsidRPr="000B0FDD" w:rsidRDefault="008E4B1F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993AEF">
        <w:t>Powszechny Zakład Ube</w:t>
      </w:r>
      <w:r w:rsidR="00D07AFE">
        <w:t xml:space="preserve">zpieczeń Spółka Akcyjna, Region Sprzedaży Korporacyjnej Wschód, Lublin, ul. Anny Walentynowicz 1A </w:t>
      </w:r>
      <w:r w:rsidR="00BA31D3">
        <w:t>.</w:t>
      </w:r>
    </w:p>
    <w:p w14:paraId="10367DF1" w14:textId="77777777"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lastRenderedPageBreak/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9" w:history="1">
        <w:r w:rsidR="00A54CE2" w:rsidRPr="00B74D6A">
          <w:rPr>
            <w:rStyle w:val="Hipercze"/>
          </w:rPr>
          <w:t>iod@mail.umcs.pl</w:t>
        </w:r>
      </w:hyperlink>
      <w:r w:rsidR="00A54CE2">
        <w:rPr>
          <w:rStyle w:val="Hipercze"/>
        </w:rPr>
        <w:t xml:space="preserve">. </w:t>
      </w:r>
    </w:p>
    <w:p w14:paraId="158A433F" w14:textId="77777777" w:rsidR="009A3267" w:rsidRDefault="009A3267" w:rsidP="00470C76">
      <w:pPr>
        <w:rPr>
          <w:b/>
          <w:sz w:val="18"/>
          <w:szCs w:val="16"/>
        </w:rPr>
      </w:pPr>
    </w:p>
    <w:p w14:paraId="7442804E" w14:textId="77777777" w:rsidR="00C02B2C" w:rsidRDefault="00C02B2C" w:rsidP="00470C76">
      <w:pPr>
        <w:rPr>
          <w:b/>
          <w:sz w:val="18"/>
          <w:szCs w:val="16"/>
        </w:rPr>
      </w:pPr>
    </w:p>
    <w:p w14:paraId="364127EC" w14:textId="77777777" w:rsidR="00C02B2C" w:rsidRDefault="00C02B2C" w:rsidP="00470C76">
      <w:pPr>
        <w:rPr>
          <w:b/>
          <w:sz w:val="18"/>
          <w:szCs w:val="16"/>
        </w:rPr>
      </w:pPr>
    </w:p>
    <w:p w14:paraId="7CA55EAC" w14:textId="77777777" w:rsidR="00FD0E2F" w:rsidRPr="000B0FDD" w:rsidRDefault="00FD0E2F" w:rsidP="00470C76">
      <w:pPr>
        <w:rPr>
          <w:b/>
          <w:sz w:val="18"/>
          <w:szCs w:val="16"/>
        </w:rPr>
      </w:pPr>
    </w:p>
    <w:p w14:paraId="6F2DF9CC" w14:textId="77777777"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14:paraId="51D4F720" w14:textId="77777777"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14:paraId="721975BE" w14:textId="77777777" w:rsidR="009A3267" w:rsidRDefault="009A3267" w:rsidP="00370405">
      <w:pPr>
        <w:ind w:left="5664" w:firstLine="708"/>
        <w:rPr>
          <w:bCs/>
        </w:rPr>
      </w:pPr>
    </w:p>
    <w:p w14:paraId="55C6E22C" w14:textId="77777777" w:rsidR="00FB40A9" w:rsidRDefault="00FB40A9" w:rsidP="00FB40A9">
      <w:pPr>
        <w:jc w:val="both"/>
        <w:rPr>
          <w:bCs/>
        </w:rPr>
      </w:pPr>
      <w:r>
        <w:rPr>
          <w:bCs/>
        </w:rPr>
        <w:t>Niniejszym oświadczam, że dobrowolnie zrzekam się należności przysługujących mi na podstawie Rozporządzenia</w:t>
      </w:r>
      <w:r w:rsidRPr="00FB40A9">
        <w:rPr>
          <w:bCs/>
        </w:rPr>
        <w:t xml:space="preserve"> Ministra Pracy i Polityki Społecznej z dnia 25.10.2022 z tytułu podróży służbowej za granicę</w:t>
      </w:r>
      <w:r>
        <w:rPr>
          <w:bCs/>
        </w:rPr>
        <w:t xml:space="preserve">: </w:t>
      </w:r>
    </w:p>
    <w:p w14:paraId="49DF9E68" w14:textId="77777777" w:rsidR="00FB40A9" w:rsidRDefault="00FB40A9" w:rsidP="00FB40A9">
      <w:pPr>
        <w:jc w:val="both"/>
        <w:rPr>
          <w:bCs/>
        </w:rPr>
      </w:pPr>
    </w:p>
    <w:p w14:paraId="22CCCF41" w14:textId="77777777" w:rsidR="00FB40A9" w:rsidRDefault="008E4B1F" w:rsidP="00FB40A9">
      <w:pPr>
        <w:jc w:val="both"/>
        <w:rPr>
          <w:bCs/>
        </w:rPr>
      </w:pPr>
      <w:sdt>
        <w:sdtPr>
          <w:id w:val="-549375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0A9">
            <w:rPr>
              <w:rFonts w:ascii="MS Gothic" w:eastAsia="MS Gothic" w:hAnsi="MS Gothic" w:hint="eastAsia"/>
            </w:rPr>
            <w:t>☐</w:t>
          </w:r>
        </w:sdtContent>
      </w:sdt>
      <w:r w:rsidR="00FB40A9">
        <w:rPr>
          <w:bCs/>
        </w:rPr>
        <w:t xml:space="preserve"> w całości</w:t>
      </w:r>
    </w:p>
    <w:p w14:paraId="2637B16E" w14:textId="6A34CB74" w:rsidR="00FB40A9" w:rsidRDefault="008E4B1F" w:rsidP="00FB40A9">
      <w:pPr>
        <w:jc w:val="both"/>
        <w:rPr>
          <w:bCs/>
        </w:rPr>
      </w:pPr>
      <w:sdt>
        <w:sdtPr>
          <w:id w:val="182422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40A9">
            <w:rPr>
              <w:rFonts w:ascii="MS Gothic" w:eastAsia="MS Gothic" w:hAnsi="MS Gothic" w:hint="eastAsia"/>
            </w:rPr>
            <w:t>☐</w:t>
          </w:r>
        </w:sdtContent>
      </w:sdt>
      <w:r w:rsidR="00FB40A9">
        <w:rPr>
          <w:bCs/>
        </w:rPr>
        <w:t xml:space="preserve"> w części, zgodnie z przedstawionym zakre</w:t>
      </w:r>
      <w:r w:rsidR="00870DF1">
        <w:rPr>
          <w:bCs/>
        </w:rPr>
        <w:t>sem</w:t>
      </w:r>
      <w:r w:rsidR="00FB40A9">
        <w:rPr>
          <w:bCs/>
        </w:rPr>
        <w:t xml:space="preserve"> świadczeń UMCS</w:t>
      </w:r>
    </w:p>
    <w:p w14:paraId="419E8102" w14:textId="77777777" w:rsidR="00FB40A9" w:rsidRDefault="00FB40A9" w:rsidP="00FB40A9">
      <w:pPr>
        <w:jc w:val="both"/>
        <w:rPr>
          <w:bCs/>
        </w:rPr>
      </w:pPr>
    </w:p>
    <w:p w14:paraId="78C7FE78" w14:textId="77777777" w:rsidR="00FB40A9" w:rsidRPr="000B0FDD" w:rsidRDefault="00FB40A9" w:rsidP="00FB40A9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14:paraId="2B7A2C25" w14:textId="77777777" w:rsidR="00FB40A9" w:rsidRPr="000B0FDD" w:rsidRDefault="00FB40A9" w:rsidP="00FB40A9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14:paraId="08FC464F" w14:textId="77777777" w:rsidR="009A3267" w:rsidRPr="000B0FDD" w:rsidRDefault="009A3267" w:rsidP="00370405">
      <w:pPr>
        <w:ind w:left="5664" w:firstLine="708"/>
        <w:rPr>
          <w:bCs/>
        </w:rPr>
      </w:pPr>
    </w:p>
    <w:tbl>
      <w:tblPr>
        <w:tblW w:w="3113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3260"/>
      </w:tblGrid>
      <w:tr w:rsidR="00FB40A9" w:rsidRPr="000B0FDD" w14:paraId="7DD792D5" w14:textId="77777777" w:rsidTr="00FB40A9">
        <w:trPr>
          <w:trHeight w:val="3322"/>
          <w:jc w:val="right"/>
        </w:trPr>
        <w:tc>
          <w:tcPr>
            <w:tcW w:w="2487" w:type="pct"/>
            <w:shd w:val="clear" w:color="auto" w:fill="auto"/>
          </w:tcPr>
          <w:p w14:paraId="51220762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21822DC5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1A229903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3C54D5A4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1D94CE58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70BCD0AB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169E33FF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4E3D8B7D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2A1D09B0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37095F28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7D946089" w14:textId="77777777" w:rsidR="00FB40A9" w:rsidRPr="000B0FDD" w:rsidRDefault="00FB40A9" w:rsidP="00370405">
            <w:pPr>
              <w:rPr>
                <w:b/>
                <w:sz w:val="18"/>
                <w:szCs w:val="18"/>
              </w:rPr>
            </w:pPr>
          </w:p>
          <w:p w14:paraId="40487443" w14:textId="77777777" w:rsidR="00FB40A9" w:rsidRPr="000B0FDD" w:rsidRDefault="00FB40A9" w:rsidP="00370405">
            <w:pPr>
              <w:rPr>
                <w:b/>
                <w:sz w:val="18"/>
                <w:szCs w:val="18"/>
              </w:rPr>
            </w:pPr>
          </w:p>
          <w:p w14:paraId="36A0F7FF" w14:textId="77777777" w:rsidR="00FB40A9" w:rsidRPr="000B0FDD" w:rsidRDefault="00FB40A9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5856BA51" w14:textId="77777777" w:rsidR="00FB40A9" w:rsidRPr="000B0FDD" w:rsidRDefault="00FB40A9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2513" w:type="pct"/>
            <w:shd w:val="clear" w:color="auto" w:fill="auto"/>
          </w:tcPr>
          <w:p w14:paraId="1236969C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533CA8B3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5920C68C" w14:textId="77777777" w:rsidR="00FB40A9" w:rsidRDefault="00FB40A9" w:rsidP="00C61626">
            <w:pPr>
              <w:rPr>
                <w:b/>
                <w:sz w:val="18"/>
                <w:szCs w:val="18"/>
              </w:rPr>
            </w:pPr>
          </w:p>
          <w:p w14:paraId="596DDBCC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6696135F" w14:textId="77777777" w:rsidR="00FB40A9" w:rsidRPr="000B0FDD" w:rsidRDefault="00FB40A9" w:rsidP="00C61626">
            <w:pPr>
              <w:rPr>
                <w:b/>
                <w:sz w:val="18"/>
                <w:szCs w:val="18"/>
              </w:rPr>
            </w:pPr>
          </w:p>
          <w:p w14:paraId="267223CA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03D3D507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70A01C72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49703660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70E2EF8B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4D0C8C33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756B5F29" w14:textId="77777777" w:rsidR="00FB40A9" w:rsidRDefault="00FB40A9" w:rsidP="00C61626">
            <w:pPr>
              <w:rPr>
                <w:sz w:val="18"/>
                <w:szCs w:val="18"/>
              </w:rPr>
            </w:pPr>
          </w:p>
          <w:p w14:paraId="332E918B" w14:textId="77777777" w:rsidR="00FB40A9" w:rsidRPr="000B0FDD" w:rsidRDefault="00FB40A9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14:paraId="1C925FD5" w14:textId="77777777" w:rsidR="00FB40A9" w:rsidRPr="00FB40A9" w:rsidRDefault="00FB40A9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  <w:p w14:paraId="36733C28" w14:textId="77777777" w:rsidR="00FB40A9" w:rsidRPr="000B0FDD" w:rsidRDefault="00FB40A9" w:rsidP="00C61626">
            <w:pPr>
              <w:rPr>
                <w:b/>
                <w:sz w:val="18"/>
                <w:szCs w:val="18"/>
                <w:vertAlign w:val="superscript"/>
              </w:rPr>
            </w:pPr>
          </w:p>
        </w:tc>
      </w:tr>
    </w:tbl>
    <w:p w14:paraId="52290072" w14:textId="77777777"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D02CCC" w14:textId="77777777" w:rsidR="008E4B1F" w:rsidRDefault="008E4B1F" w:rsidP="00470C76">
      <w:r>
        <w:separator/>
      </w:r>
    </w:p>
  </w:endnote>
  <w:endnote w:type="continuationSeparator" w:id="0">
    <w:p w14:paraId="1A128F19" w14:textId="77777777" w:rsidR="008E4B1F" w:rsidRDefault="008E4B1F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96153F" w14:textId="77777777" w:rsidR="008E4B1F" w:rsidRDefault="008E4B1F" w:rsidP="00470C76">
      <w:r>
        <w:separator/>
      </w:r>
    </w:p>
  </w:footnote>
  <w:footnote w:type="continuationSeparator" w:id="0">
    <w:p w14:paraId="71F10C1A" w14:textId="77777777" w:rsidR="008E4B1F" w:rsidRDefault="008E4B1F" w:rsidP="00470C76">
      <w:r>
        <w:continuationSeparator/>
      </w:r>
    </w:p>
  </w:footnote>
  <w:footnote w:id="1">
    <w:p w14:paraId="7B8C5622" w14:textId="116E9196" w:rsidR="00FB40A9" w:rsidRDefault="00FB40A9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Katedry/Dyrektor Instyt</w:t>
      </w:r>
      <w:r w:rsidR="008E039B">
        <w:t>utu/Dyrektor Szkoły Doktorskiej/Dziekan Wydziału/</w:t>
      </w:r>
      <w:bookmarkStart w:id="0" w:name="_GoBack"/>
      <w:bookmarkEnd w:id="0"/>
      <w:r>
        <w:t>Koordynator Projektu (w przypadku podróży w ramach projektu)</w:t>
      </w:r>
    </w:p>
  </w:footnote>
  <w:footnote w:id="2">
    <w:p w14:paraId="51D15C53" w14:textId="77777777" w:rsidR="00FB40A9" w:rsidRDefault="00FB40A9" w:rsidP="00FB40A9">
      <w:pPr>
        <w:pStyle w:val="Tekstprzypisudolnego"/>
      </w:pPr>
      <w:r>
        <w:rPr>
          <w:rStyle w:val="Odwoanieprzypisudolnego"/>
        </w:rPr>
        <w:footnoteRef/>
      </w:r>
      <w:r>
        <w:t xml:space="preserve"> Zespół ds. Wyjazdów Zagranicznych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67D93"/>
    <w:rsid w:val="00090717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243044"/>
    <w:rsid w:val="002D075E"/>
    <w:rsid w:val="003062D2"/>
    <w:rsid w:val="00320374"/>
    <w:rsid w:val="00356C21"/>
    <w:rsid w:val="00370405"/>
    <w:rsid w:val="00382930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58CB"/>
    <w:rsid w:val="004D781F"/>
    <w:rsid w:val="004F5B8C"/>
    <w:rsid w:val="005413DF"/>
    <w:rsid w:val="0058170B"/>
    <w:rsid w:val="005941FD"/>
    <w:rsid w:val="005A2BAC"/>
    <w:rsid w:val="00663361"/>
    <w:rsid w:val="00695A06"/>
    <w:rsid w:val="006B5B36"/>
    <w:rsid w:val="00786FC2"/>
    <w:rsid w:val="0079650A"/>
    <w:rsid w:val="007C4204"/>
    <w:rsid w:val="007C70EF"/>
    <w:rsid w:val="008204F4"/>
    <w:rsid w:val="00870DF1"/>
    <w:rsid w:val="008858D3"/>
    <w:rsid w:val="008D033E"/>
    <w:rsid w:val="008D230A"/>
    <w:rsid w:val="008D424C"/>
    <w:rsid w:val="008E039B"/>
    <w:rsid w:val="008E4B1F"/>
    <w:rsid w:val="00947725"/>
    <w:rsid w:val="00964D06"/>
    <w:rsid w:val="00977FB1"/>
    <w:rsid w:val="0099393B"/>
    <w:rsid w:val="00993AEF"/>
    <w:rsid w:val="009A31F4"/>
    <w:rsid w:val="009A3267"/>
    <w:rsid w:val="00A54CE2"/>
    <w:rsid w:val="00A6284A"/>
    <w:rsid w:val="00A62877"/>
    <w:rsid w:val="00AA1C6F"/>
    <w:rsid w:val="00B00BCA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07AFE"/>
    <w:rsid w:val="00D81569"/>
    <w:rsid w:val="00DC35B8"/>
    <w:rsid w:val="00DF21FD"/>
    <w:rsid w:val="00E858DE"/>
    <w:rsid w:val="00EA1E3C"/>
    <w:rsid w:val="00EB3AFA"/>
    <w:rsid w:val="00EE74E1"/>
    <w:rsid w:val="00F2033A"/>
    <w:rsid w:val="00F3558D"/>
    <w:rsid w:val="00F60794"/>
    <w:rsid w:val="00F87081"/>
    <w:rsid w:val="00FA36F8"/>
    <w:rsid w:val="00FB40A9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E0FB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iod@mail.umcs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2D3B0-98A5-4ED0-B028-073E6BD61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5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Adrian Pietrasiuk</cp:lastModifiedBy>
  <cp:revision>2</cp:revision>
  <cp:lastPrinted>2017-04-10T09:08:00Z</cp:lastPrinted>
  <dcterms:created xsi:type="dcterms:W3CDTF">2024-04-16T07:26:00Z</dcterms:created>
  <dcterms:modified xsi:type="dcterms:W3CDTF">2024-04-16T07:26:00Z</dcterms:modified>
</cp:coreProperties>
</file>